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991F84" w14:textId="679A76EB" w:rsidR="00EC5F10" w:rsidRDefault="00EC5F10">
      <w:r>
        <w:t>Tri Town Selectboard LOT MOU Meeting Minutes</w:t>
      </w:r>
      <w:r w:rsidR="00581B7E">
        <w:t xml:space="preserve"> - </w:t>
      </w:r>
      <w:bookmarkStart w:id="0" w:name="_GoBack"/>
      <w:bookmarkEnd w:id="0"/>
    </w:p>
    <w:p w14:paraId="205AE71E" w14:textId="77777777" w:rsidR="00EC5F10" w:rsidRDefault="00EC5F10">
      <w:r>
        <w:t>July 8, 2019</w:t>
      </w:r>
    </w:p>
    <w:p w14:paraId="5A612D68" w14:textId="77777777" w:rsidR="00EC5F10" w:rsidRDefault="00EC5F10"/>
    <w:p w14:paraId="5D17E1DF" w14:textId="77777777" w:rsidR="00EC5F10" w:rsidRDefault="00EC5F10">
      <w:r>
        <w:t>Members Present:</w:t>
      </w:r>
      <w:r w:rsidR="00FF5DE2">
        <w:t xml:space="preserve"> Andy Cunningham, Michael Jordan, Darryl Forrest, Kellee Mazer, Bob Ackland, Jared Cadwell</w:t>
      </w:r>
    </w:p>
    <w:p w14:paraId="784101D9" w14:textId="77777777" w:rsidR="00EC5F10" w:rsidRDefault="00EC5F10">
      <w:r>
        <w:t>Public Present:</w:t>
      </w:r>
      <w:r w:rsidR="00FF5DE2">
        <w:t xml:space="preserve">  Vinnie from MRVTV</w:t>
      </w:r>
    </w:p>
    <w:p w14:paraId="70F0D9DD" w14:textId="77777777" w:rsidR="00EC5F10" w:rsidRDefault="00EC5F10"/>
    <w:p w14:paraId="62E2F330" w14:textId="77777777" w:rsidR="00EC5F10" w:rsidRDefault="00EC5F10" w:rsidP="00EC5F10">
      <w:pPr>
        <w:pStyle w:val="ListParagraph"/>
        <w:numPr>
          <w:ilvl w:val="0"/>
          <w:numId w:val="1"/>
        </w:numPr>
      </w:pPr>
      <w:r>
        <w:t xml:space="preserve">Meeting called to order at </w:t>
      </w:r>
      <w:r w:rsidR="000F4626">
        <w:t>12:25 p.m.</w:t>
      </w:r>
    </w:p>
    <w:p w14:paraId="379854AD" w14:textId="77777777" w:rsidR="000F4626" w:rsidRDefault="00EC5F10" w:rsidP="000F4626">
      <w:pPr>
        <w:pStyle w:val="ListParagraph"/>
        <w:numPr>
          <w:ilvl w:val="0"/>
          <w:numId w:val="1"/>
        </w:numPr>
      </w:pPr>
      <w:r>
        <w:t>Minutes of June 27</w:t>
      </w:r>
      <w:r w:rsidRPr="00FF5DE2">
        <w:rPr>
          <w:vertAlign w:val="superscript"/>
        </w:rPr>
        <w:t>th</w:t>
      </w:r>
      <w:r>
        <w:t>, 2019 approved</w:t>
      </w:r>
      <w:r w:rsidR="000F4626">
        <w:t>. No Public Comment</w:t>
      </w:r>
    </w:p>
    <w:p w14:paraId="69F53B53" w14:textId="77777777" w:rsidR="00FF5DE2" w:rsidRDefault="000F4626" w:rsidP="000F4626">
      <w:pPr>
        <w:pStyle w:val="ListParagraph"/>
        <w:numPr>
          <w:ilvl w:val="0"/>
          <w:numId w:val="1"/>
        </w:numPr>
      </w:pPr>
      <w:r>
        <w:t xml:space="preserve">Resumption of review MOU/By-laws – </w:t>
      </w:r>
      <w:r w:rsidR="00FF5DE2">
        <w:t xml:space="preserve">Bob A. reviewed edits to documents.  Committee discussed and made numerous additional edits that Bob A. will incorporate and send to Atty. Gillies for review.  </w:t>
      </w:r>
    </w:p>
    <w:p w14:paraId="7FF1CE1E" w14:textId="77777777" w:rsidR="00FF5DE2" w:rsidRDefault="00FF5DE2" w:rsidP="000F4626">
      <w:pPr>
        <w:pStyle w:val="ListParagraph"/>
        <w:numPr>
          <w:ilvl w:val="0"/>
          <w:numId w:val="1"/>
        </w:numPr>
      </w:pPr>
      <w:r>
        <w:t>Next Steps:  Bob A. will circulate Gillies documents to each SB delegation who will task their respective town attorneys to review/critique.  Atty Gillies has been instructed to include sample ballot resolution language.</w:t>
      </w:r>
    </w:p>
    <w:p w14:paraId="7A7D5579" w14:textId="77777777" w:rsidR="00FF5DE2" w:rsidRDefault="00FF5DE2" w:rsidP="000F4626">
      <w:pPr>
        <w:pStyle w:val="ListParagraph"/>
        <w:numPr>
          <w:ilvl w:val="0"/>
          <w:numId w:val="1"/>
        </w:numPr>
      </w:pPr>
      <w:r>
        <w:t>Next meeting is scheduled for Thursday noon, August 28</w:t>
      </w:r>
      <w:r w:rsidRPr="00FF5DE2">
        <w:rPr>
          <w:vertAlign w:val="superscript"/>
        </w:rPr>
        <w:t>th</w:t>
      </w:r>
      <w:r>
        <w:t>, at the Waitsfield Town Office.</w:t>
      </w:r>
    </w:p>
    <w:p w14:paraId="3544F779" w14:textId="77777777" w:rsidR="00FF5DE2" w:rsidRDefault="00FF5DE2" w:rsidP="000F4626">
      <w:pPr>
        <w:pStyle w:val="ListParagraph"/>
        <w:numPr>
          <w:ilvl w:val="0"/>
          <w:numId w:val="1"/>
        </w:numPr>
      </w:pPr>
      <w:r>
        <w:t>Meeting adjourned at 1:45 p.m.</w:t>
      </w:r>
    </w:p>
    <w:p w14:paraId="31D6A1D1" w14:textId="77777777" w:rsidR="00FF5DE2" w:rsidRDefault="00FF5DE2" w:rsidP="00FF5DE2">
      <w:r>
        <w:t>Respectfully Submitted,</w:t>
      </w:r>
    </w:p>
    <w:p w14:paraId="120AA5FF" w14:textId="77777777" w:rsidR="00EC5F10" w:rsidRDefault="00FF5DE2" w:rsidP="00FF5DE2">
      <w:r>
        <w:t>Jared Cadwell</w:t>
      </w:r>
      <w:r w:rsidR="00643839">
        <w:t xml:space="preserve"> </w:t>
      </w:r>
    </w:p>
    <w:sectPr w:rsidR="00EC5F10" w:rsidSect="00EC5F1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724626"/>
    <w:multiLevelType w:val="hybridMultilevel"/>
    <w:tmpl w:val="9AA64C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AYjNzc0sLMwsjMyUdpeDU4uLM/DyQAsNaAPdn4jYsAAAA"/>
  </w:docVars>
  <w:rsids>
    <w:rsidRoot w:val="00A64CB3"/>
    <w:rsid w:val="000F4626"/>
    <w:rsid w:val="0046556F"/>
    <w:rsid w:val="00581B7E"/>
    <w:rsid w:val="00643839"/>
    <w:rsid w:val="00A64CB3"/>
    <w:rsid w:val="00EC5F10"/>
    <w:rsid w:val="00FF5D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A74D0"/>
  <w15:docId w15:val="{BB119DA1-7196-4894-8B20-C750BF77A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3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5F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4</Characters>
  <Application>Microsoft Office Word</Application>
  <DocSecurity>0</DocSecurity>
  <Lines>6</Lines>
  <Paragraphs>1</Paragraphs>
  <ScaleCrop>false</ScaleCrop>
  <Company>Waitsfield, Vermont</Company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a R. Cadwell</dc:creator>
  <cp:keywords/>
  <cp:lastModifiedBy>Robert Ackland</cp:lastModifiedBy>
  <cp:revision>2</cp:revision>
  <dcterms:created xsi:type="dcterms:W3CDTF">2020-02-12T23:11:00Z</dcterms:created>
  <dcterms:modified xsi:type="dcterms:W3CDTF">2020-02-12T23:11:00Z</dcterms:modified>
</cp:coreProperties>
</file>